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nikol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kol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1 River Falls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lahandreasan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5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r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temio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